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33EE0" w14:textId="77777777" w:rsidR="0080046F" w:rsidRPr="005D4015" w:rsidRDefault="0080046F" w:rsidP="0080046F">
      <w:pPr>
        <w:pStyle w:val="Subtitle"/>
        <w:rPr>
          <w:lang w:val="sr-Cyrl-RS"/>
        </w:rPr>
      </w:pPr>
      <w:bookmarkStart w:id="0" w:name="_Toc312149079"/>
      <w:bookmarkStart w:id="1" w:name="_Toc312159120"/>
      <w:bookmarkStart w:id="2" w:name="_Toc26301079"/>
      <w:r w:rsidRPr="00AD7844">
        <w:rPr>
          <w:lang w:val="sr-Cyrl-RS"/>
        </w:rPr>
        <w:t xml:space="preserve">Табела 9.3 </w:t>
      </w:r>
      <w:bookmarkStart w:id="3" w:name="Tabela_9_3_Zbirni_pregled"/>
      <w:r w:rsidRPr="00AD7844">
        <w:rPr>
          <w:lang w:val="sr-Cyrl-RS"/>
        </w:rPr>
        <w:t>Збирни</w:t>
      </w:r>
      <w:bookmarkEnd w:id="3"/>
      <w:r w:rsidRPr="00AD7844">
        <w:rPr>
          <w:lang w:val="sr-Cyrl-RS"/>
        </w:rPr>
        <w:t xml:space="preserve"> преглед броја наставника по областима, и ужим научним или уметничким областима ангажованих на студијском програму</w:t>
      </w:r>
      <w:bookmarkEnd w:id="0"/>
      <w:bookmarkEnd w:id="1"/>
      <w:bookmarkEnd w:id="2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61"/>
        <w:gridCol w:w="2886"/>
        <w:gridCol w:w="342"/>
        <w:gridCol w:w="448"/>
        <w:gridCol w:w="515"/>
        <w:gridCol w:w="419"/>
      </w:tblGrid>
      <w:tr w:rsidR="0080046F" w:rsidRPr="007F21F3" w14:paraId="323EBB59" w14:textId="77777777" w:rsidTr="00DF1D69">
        <w:trPr>
          <w:trHeight w:val="720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F002E6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  <w:t>Област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ABFE21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  <w:t>Ужа научна област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412A41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  <w:t>П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FED99B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  <w:t>ПС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EEC88D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  <w:t>НСЈ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90C0BC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  <w:t>∑</w:t>
            </w:r>
          </w:p>
        </w:tc>
      </w:tr>
      <w:tr w:rsidR="0080046F" w:rsidRPr="007F21F3" w14:paraId="3A30603E" w14:textId="77777777" w:rsidTr="00DF1D69">
        <w:trPr>
          <w:trHeight w:val="255"/>
          <w:jc w:val="center"/>
        </w:trPr>
        <w:tc>
          <w:tcPr>
            <w:tcW w:w="0" w:type="auto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BA61103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Cs/>
                <w:lang w:val="sr-Cyrl-RS" w:eastAsia="zh-CN"/>
              </w:rPr>
              <w:t>Машинско инжење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CE7651A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Развојно машин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41E5515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AB30123" w14:textId="77777777" w:rsidR="0080046F" w:rsidRPr="00AA36F4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eastAsia="zh-CN"/>
              </w:rPr>
            </w:pPr>
            <w:r>
              <w:rPr>
                <w:rFonts w:asciiTheme="minorHAnsi" w:eastAsia="Times New Roman" w:hAnsiTheme="minorHAnsi" w:cs="Arial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3F74F4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769B4B" w14:textId="77777777" w:rsidR="0080046F" w:rsidRPr="00AA36F4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eastAsia="zh-CN"/>
              </w:rPr>
            </w:pPr>
            <w:r>
              <w:rPr>
                <w:rFonts w:asciiTheme="minorHAnsi" w:eastAsia="Times New Roman" w:hAnsiTheme="minorHAnsi" w:cs="Arial"/>
                <w:b/>
                <w:bCs/>
                <w:lang w:eastAsia="zh-CN"/>
              </w:rPr>
              <w:t>6</w:t>
            </w:r>
          </w:p>
        </w:tc>
      </w:tr>
      <w:tr w:rsidR="0080046F" w:rsidRPr="007F21F3" w14:paraId="24D3323B" w14:textId="77777777" w:rsidTr="00DF1D69">
        <w:trPr>
          <w:trHeight w:val="255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E8F5C0" w14:textId="77777777" w:rsidR="0080046F" w:rsidRPr="007F21F3" w:rsidRDefault="0080046F" w:rsidP="00DF1D69">
            <w:pPr>
              <w:spacing w:after="0"/>
              <w:rPr>
                <w:rFonts w:asciiTheme="minorHAnsi" w:eastAsia="Times New Roman" w:hAnsiTheme="minorHAnsi" w:cs="Arial"/>
                <w:bCs/>
                <w:lang w:val="sr-Cyrl-RS" w:eastAsia="zh-CN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028AEAD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Машинска енергетика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3C1FA49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3ABC1BF" w14:textId="77777777" w:rsidR="0080046F" w:rsidRPr="00AA36F4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eastAsia="zh-CN"/>
              </w:rPr>
            </w:pPr>
            <w:r>
              <w:rPr>
                <w:rFonts w:asciiTheme="minorHAnsi" w:eastAsia="Times New Roman" w:hAnsiTheme="minorHAnsi" w:cs="Arial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F34A6B6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EC645E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eastAsia="zh-CN"/>
              </w:rPr>
            </w:pPr>
            <w:r>
              <w:rPr>
                <w:rFonts w:asciiTheme="minorHAnsi" w:eastAsia="Times New Roman" w:hAnsiTheme="minorHAnsi" w:cs="Arial"/>
                <w:b/>
                <w:bCs/>
                <w:lang w:eastAsia="zh-CN"/>
              </w:rPr>
              <w:t>1</w:t>
            </w:r>
          </w:p>
        </w:tc>
      </w:tr>
      <w:tr w:rsidR="0080046F" w:rsidRPr="007F21F3" w14:paraId="73C9912A" w14:textId="77777777" w:rsidTr="00DF1D69">
        <w:trPr>
          <w:trHeight w:val="255"/>
          <w:jc w:val="center"/>
        </w:trPr>
        <w:tc>
          <w:tcPr>
            <w:tcW w:w="0" w:type="auto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53AD13B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Cs/>
                <w:lang w:val="sr-Cyrl-RS" w:eastAsia="zh-CN"/>
              </w:rPr>
              <w:t>Електротехничко и рачунарско инжење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C79AF6E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Електротехничко инжење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34BF77C" w14:textId="77777777" w:rsidR="0080046F" w:rsidRPr="00AA36F4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eastAsia="zh-CN"/>
              </w:rPr>
            </w:pPr>
            <w:r>
              <w:rPr>
                <w:rFonts w:asciiTheme="minorHAnsi" w:eastAsia="Times New Roman" w:hAnsiTheme="minorHAnsi" w:cs="Arial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46238CC" w14:textId="77777777" w:rsidR="0080046F" w:rsidRPr="00AA36F4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eastAsia="zh-CN"/>
              </w:rPr>
            </w:pPr>
            <w:r>
              <w:rPr>
                <w:rFonts w:asciiTheme="minorHAnsi" w:eastAsia="Times New Roman" w:hAnsiTheme="minorHAnsi" w:cs="Arial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729C18E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F31716" w14:textId="77777777" w:rsidR="0080046F" w:rsidRPr="00AA36F4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eastAsia="zh-CN"/>
              </w:rPr>
            </w:pPr>
            <w:r>
              <w:rPr>
                <w:rFonts w:asciiTheme="minorHAnsi" w:eastAsia="Times New Roman" w:hAnsiTheme="minorHAnsi" w:cs="Arial"/>
                <w:b/>
                <w:bCs/>
                <w:lang w:eastAsia="zh-CN"/>
              </w:rPr>
              <w:t>1</w:t>
            </w:r>
          </w:p>
        </w:tc>
      </w:tr>
      <w:tr w:rsidR="0080046F" w:rsidRPr="007F21F3" w14:paraId="7D3AA248" w14:textId="77777777" w:rsidTr="00DF1D69">
        <w:trPr>
          <w:trHeight w:val="255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6D2E0DC" w14:textId="77777777" w:rsidR="0080046F" w:rsidRPr="007F21F3" w:rsidRDefault="0080046F" w:rsidP="00DF1D69">
            <w:pPr>
              <w:spacing w:after="0"/>
              <w:rPr>
                <w:rFonts w:asciiTheme="minorHAnsi" w:eastAsia="Times New Roman" w:hAnsiTheme="minorHAnsi" w:cs="Arial"/>
                <w:bCs/>
                <w:lang w:val="sr-Cyrl-RS" w:eastAsia="zh-CN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3092147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Математика и рачуна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04E73F8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eastAsia="zh-CN"/>
              </w:rPr>
            </w:pPr>
            <w:r w:rsidRPr="007F21F3">
              <w:rPr>
                <w:rFonts w:asciiTheme="minorHAnsi" w:eastAsia="Times New Roman" w:hAnsiTheme="minorHAnsi" w:cs="Arial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CC39608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65F9FCD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825D1B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eastAsia="zh-CN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eastAsia="zh-CN"/>
              </w:rPr>
              <w:t>3</w:t>
            </w:r>
          </w:p>
        </w:tc>
      </w:tr>
      <w:tr w:rsidR="0080046F" w:rsidRPr="007F21F3" w14:paraId="0BF1899F" w14:textId="77777777" w:rsidTr="00DF1D69">
        <w:trPr>
          <w:trHeight w:val="255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709D51" w14:textId="77777777" w:rsidR="0080046F" w:rsidRPr="007F21F3" w:rsidRDefault="0080046F" w:rsidP="00DF1D69">
            <w:pPr>
              <w:spacing w:after="0"/>
              <w:rPr>
                <w:rFonts w:asciiTheme="minorHAnsi" w:eastAsia="Times New Roman" w:hAnsiTheme="minorHAnsi" w:cs="Arial"/>
                <w:bCs/>
                <w:lang w:val="sr-Cyrl-RS" w:eastAsia="zh-CN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44FFB53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Рачунарско инжење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B698342" w14:textId="77777777" w:rsidR="0080046F" w:rsidRPr="00AA36F4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eastAsia="zh-CN"/>
              </w:rPr>
            </w:pPr>
            <w:r>
              <w:rPr>
                <w:rFonts w:asciiTheme="minorHAnsi" w:eastAsia="Times New Roman" w:hAnsiTheme="minorHAnsi" w:cs="Arial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9DD483A" w14:textId="77777777" w:rsidR="0080046F" w:rsidRPr="00AA36F4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eastAsia="zh-CN"/>
              </w:rPr>
            </w:pPr>
            <w:r>
              <w:rPr>
                <w:rFonts w:asciiTheme="minorHAnsi" w:eastAsia="Times New Roman" w:hAnsiTheme="minorHAnsi" w:cs="Arial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928BD54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F3F457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eastAsia="zh-CN"/>
              </w:rPr>
            </w:pPr>
            <w:r>
              <w:rPr>
                <w:rFonts w:asciiTheme="minorHAnsi" w:eastAsia="Times New Roman" w:hAnsiTheme="minorHAnsi" w:cs="Arial"/>
                <w:b/>
                <w:bCs/>
                <w:lang w:eastAsia="zh-CN"/>
              </w:rPr>
              <w:t>6</w:t>
            </w:r>
          </w:p>
        </w:tc>
      </w:tr>
      <w:tr w:rsidR="0080046F" w:rsidRPr="007F21F3" w14:paraId="59530E87" w14:textId="77777777" w:rsidTr="00DF1D69">
        <w:trPr>
          <w:trHeight w:val="255"/>
          <w:jc w:val="center"/>
        </w:trPr>
        <w:tc>
          <w:tcPr>
            <w:tcW w:w="0" w:type="auto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C394E56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Cs/>
                <w:lang w:val="sr-Cyrl-RS" w:eastAsia="zh-CN"/>
              </w:rPr>
              <w:t>Филолошке науке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D7F0E36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Страни језици - немачки језик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E5106B6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57B2679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07FA5D6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09A6DC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  <w:t>1</w:t>
            </w:r>
          </w:p>
        </w:tc>
      </w:tr>
      <w:tr w:rsidR="0080046F" w:rsidRPr="007F21F3" w14:paraId="106070B9" w14:textId="77777777" w:rsidTr="00DF1D69">
        <w:trPr>
          <w:trHeight w:val="255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26136B8" w14:textId="77777777" w:rsidR="0080046F" w:rsidRPr="007F21F3" w:rsidRDefault="0080046F" w:rsidP="00DF1D69">
            <w:pPr>
              <w:spacing w:after="0"/>
              <w:rPr>
                <w:rFonts w:asciiTheme="minorHAnsi" w:eastAsia="Times New Roman" w:hAnsiTheme="minorHAnsi" w:cs="Arial"/>
                <w:bCs/>
                <w:lang w:val="sr-Cyrl-RS" w:eastAsia="zh-CN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67D1D57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Страни језици - енглески језик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8DB6D0B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4F3220E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eastAsia="zh-CN"/>
              </w:rPr>
            </w:pPr>
            <w:r w:rsidRPr="007F21F3">
              <w:rPr>
                <w:rFonts w:asciiTheme="minorHAnsi" w:eastAsia="Times New Roman" w:hAnsiTheme="minorHAnsi" w:cs="Arial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E6E2B82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87EB74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  <w:t>1</w:t>
            </w:r>
          </w:p>
        </w:tc>
      </w:tr>
      <w:tr w:rsidR="0080046F" w:rsidRPr="007F21F3" w14:paraId="53A7605D" w14:textId="77777777" w:rsidTr="00DF1D69">
        <w:trPr>
          <w:trHeight w:val="330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ED129CB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Cs/>
                <w:lang w:val="sr-Cyrl-RS" w:eastAsia="zh-CN"/>
              </w:rPr>
              <w:t>Економске науке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93D409E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Економија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DE4A824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8135681" w14:textId="77777777" w:rsidR="0080046F" w:rsidRPr="006038AC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Latn-RS" w:eastAsia="zh-CN"/>
              </w:rPr>
            </w:pPr>
            <w:r>
              <w:rPr>
                <w:rFonts w:asciiTheme="minorHAnsi" w:eastAsia="Times New Roman" w:hAnsiTheme="minorHAnsi" w:cs="Arial"/>
                <w:lang w:val="sr-Latn-RS" w:eastAsia="zh-CN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8EA5C26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DDC3A5" w14:textId="77777777" w:rsidR="0080046F" w:rsidRPr="006038AC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Latn-RS" w:eastAsia="zh-CN"/>
              </w:rPr>
            </w:pPr>
            <w:r>
              <w:rPr>
                <w:rFonts w:asciiTheme="minorHAnsi" w:eastAsia="Times New Roman" w:hAnsiTheme="minorHAnsi" w:cs="Arial"/>
                <w:b/>
                <w:bCs/>
                <w:lang w:val="sr-Latn-RS" w:eastAsia="zh-CN"/>
              </w:rPr>
              <w:t>1</w:t>
            </w:r>
          </w:p>
        </w:tc>
      </w:tr>
      <w:tr w:rsidR="0080046F" w:rsidRPr="007F21F3" w14:paraId="0B1CC381" w14:textId="77777777" w:rsidTr="00DF1D69">
        <w:trPr>
          <w:trHeight w:val="330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728BE4E" w14:textId="77777777" w:rsidR="0080046F" w:rsidRPr="007F21F3" w:rsidRDefault="0080046F" w:rsidP="00DF1D69">
            <w:pPr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1198D1A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lang w:val="sr-Cyrl-RS" w:eastAsia="zh-CN"/>
              </w:rPr>
              <w:t>Укупн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C470552" w14:textId="77777777" w:rsidR="0080046F" w:rsidRPr="00AA36F4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eastAsia="zh-CN"/>
              </w:rPr>
            </w:pPr>
            <w:r>
              <w:rPr>
                <w:rFonts w:asciiTheme="minorHAnsi" w:eastAsia="Times New Roman" w:hAnsiTheme="minorHAnsi" w:cs="Arial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BA403B1" w14:textId="77777777" w:rsidR="0080046F" w:rsidRPr="006038AC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Latn-RS" w:eastAsia="zh-CN"/>
              </w:rPr>
            </w:pPr>
            <w:r>
              <w:rPr>
                <w:rFonts w:asciiTheme="minorHAnsi" w:eastAsia="Times New Roman" w:hAnsiTheme="minorHAnsi" w:cs="Arial"/>
                <w:lang w:val="sr-Latn-RS" w:eastAsia="zh-CN"/>
              </w:rPr>
              <w:t>1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E2E5C2A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lang w:val="sr-Cyrl-RS" w:eastAsia="zh-CN"/>
              </w:rPr>
            </w:pPr>
            <w:r>
              <w:rPr>
                <w:rFonts w:asciiTheme="minorHAnsi" w:eastAsia="Times New Roman" w:hAnsiTheme="minorHAnsi" w:cs="Arial"/>
                <w:lang w:val="sr-Cyrl-RS" w:eastAsia="zh-CN"/>
              </w:rPr>
              <w:fldChar w:fldCharType="begin"/>
            </w:r>
            <w:r w:rsidRPr="007E1E3D">
              <w:rPr>
                <w:rFonts w:asciiTheme="minorHAnsi" w:eastAsia="Times New Roman" w:hAnsiTheme="minorHAnsi" w:cs="Arial"/>
                <w:lang w:val="sr-Cyrl-RS" w:eastAsia="zh-CN"/>
              </w:rPr>
              <w:instrText xml:space="preserve"> =SUM(ABOVE) </w:instrText>
            </w:r>
            <w:r>
              <w:rPr>
                <w:rFonts w:asciiTheme="minorHAnsi" w:eastAsia="Times New Roman" w:hAnsiTheme="minorHAnsi" w:cs="Arial"/>
                <w:lang w:val="sr-Cyrl-RS" w:eastAsia="zh-CN"/>
              </w:rPr>
              <w:fldChar w:fldCharType="separate"/>
            </w:r>
            <w:r>
              <w:rPr>
                <w:rFonts w:asciiTheme="minorHAnsi" w:eastAsia="Times New Roman" w:hAnsiTheme="minorHAnsi" w:cs="Arial"/>
                <w:noProof/>
                <w:lang w:val="sr-Cyrl-RS" w:eastAsia="zh-CN"/>
              </w:rPr>
              <w:t>1</w:t>
            </w:r>
            <w:r>
              <w:rPr>
                <w:rFonts w:asciiTheme="minorHAnsi" w:eastAsia="Times New Roman" w:hAnsiTheme="minorHAnsi" w:cs="Arial"/>
                <w:lang w:val="sr-Cyrl-RS" w:eastAsia="zh-CN"/>
              </w:rPr>
              <w:fldChar w:fldCharType="end"/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392A04E" w14:textId="77777777" w:rsidR="0080046F" w:rsidRPr="006038AC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Latn-RS" w:eastAsia="zh-CN"/>
              </w:rPr>
            </w:pPr>
            <w:r>
              <w:rPr>
                <w:rFonts w:asciiTheme="minorHAnsi" w:eastAsia="Times New Roman" w:hAnsiTheme="minorHAnsi" w:cs="Arial"/>
                <w:b/>
                <w:bCs/>
                <w:lang w:val="sr-Latn-RS" w:eastAsia="zh-CN"/>
              </w:rPr>
              <w:t>20</w:t>
            </w:r>
          </w:p>
        </w:tc>
      </w:tr>
      <w:tr w:rsidR="0080046F" w:rsidRPr="007F21F3" w14:paraId="2A843240" w14:textId="77777777" w:rsidTr="00DF1D69">
        <w:trPr>
          <w:trHeight w:val="330"/>
          <w:jc w:val="center"/>
        </w:trPr>
        <w:tc>
          <w:tcPr>
            <w:tcW w:w="0" w:type="auto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984E64E" w14:textId="77777777" w:rsidR="0080046F" w:rsidRPr="007F21F3" w:rsidRDefault="0080046F" w:rsidP="00DF1D69">
            <w:pPr>
              <w:spacing w:after="0"/>
              <w:jc w:val="center"/>
              <w:rPr>
                <w:rFonts w:asciiTheme="minorHAnsi" w:eastAsia="Times New Roman" w:hAnsiTheme="minorHAnsi" w:cs="Arial"/>
                <w:b/>
                <w:bCs/>
                <w:lang w:val="sr-Cyrl-RS" w:eastAsia="zh-CN"/>
              </w:rPr>
            </w:pPr>
            <w:r w:rsidRPr="007F21F3">
              <w:rPr>
                <w:rFonts w:asciiTheme="minorHAnsi" w:eastAsia="Times New Roman" w:hAnsiTheme="minorHAnsi" w:cs="Arial"/>
                <w:bCs/>
                <w:lang w:val="sr-Cyrl-RS" w:eastAsia="zh-CN"/>
              </w:rPr>
              <w:t>П – ПРЕДАВАЧ, ПС – ПРОФЕСОР СТРУКОВНИХ СТУДИЈА, НСЈ – НАСТАВНИК СТРАНОГ ЈЕЗИКА</w:t>
            </w:r>
          </w:p>
        </w:tc>
      </w:tr>
    </w:tbl>
    <w:p w14:paraId="4BB131D7" w14:textId="77777777" w:rsidR="00426589" w:rsidRDefault="00426589">
      <w:bookmarkStart w:id="4" w:name="_GoBack"/>
      <w:bookmarkEnd w:id="4"/>
    </w:p>
    <w:sectPr w:rsidR="00426589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CwMDA0szC1MDVQ0lEKTi0uzszPAykwrAUA77EdKCwAAAA="/>
  </w:docVars>
  <w:rsids>
    <w:rsidRoot w:val="0080046F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046F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87B53"/>
  <w15:chartTrackingRefBased/>
  <w15:docId w15:val="{5482E080-1E49-4F40-A6B2-33EC382EB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46F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qFormat/>
    <w:rsid w:val="0080046F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80046F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  <w:style w:type="table" w:styleId="TableGrid">
    <w:name w:val="Table Grid"/>
    <w:basedOn w:val="TableNormal"/>
    <w:uiPriority w:val="39"/>
    <w:rsid w:val="0080046F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6</Characters>
  <Application>Microsoft Office Word</Application>
  <DocSecurity>0</DocSecurity>
  <Lines>4</Lines>
  <Paragraphs>1</Paragraphs>
  <ScaleCrop>false</ScaleCrop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0:48:00Z</dcterms:created>
  <dcterms:modified xsi:type="dcterms:W3CDTF">2019-12-04T10:48:00Z</dcterms:modified>
</cp:coreProperties>
</file>